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51363B" w:rsidRDefault="00F11CA3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363B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51363B" w:rsidRDefault="00F11CA3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363B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51363B" w:rsidRDefault="00F11CA3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363B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51363B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51363B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51363B" w:rsidRDefault="00F11CA3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1363B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51363B" w:rsidRDefault="00F11CA3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1363B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51363B" w:rsidRDefault="00F11CA3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51363B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51363B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51363B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51363B" w:rsidRDefault="0051363B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51363B" w:rsidRDefault="0051363B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3A80E657" w14:textId="785795E7" w:rsidR="00470B75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6762045" w:history="1">
            <w:r w:rsidR="00470B75" w:rsidRPr="00E25FE2">
              <w:rPr>
                <w:rStyle w:val="a3"/>
                <w:noProof/>
              </w:rPr>
              <w:t xml:space="preserve">1. </w:t>
            </w:r>
            <w:r w:rsidR="00470B75" w:rsidRPr="00E25FE2">
              <w:rPr>
                <w:rStyle w:val="a3"/>
                <w:rFonts w:hint="eastAsia"/>
                <w:noProof/>
              </w:rPr>
              <w:t>測試及除錯工具</w:t>
            </w:r>
            <w:r w:rsidR="00470B75">
              <w:rPr>
                <w:noProof/>
                <w:webHidden/>
              </w:rPr>
              <w:tab/>
            </w:r>
            <w:r w:rsidR="00470B75">
              <w:rPr>
                <w:noProof/>
                <w:webHidden/>
              </w:rPr>
              <w:fldChar w:fldCharType="begin"/>
            </w:r>
            <w:r w:rsidR="00470B75">
              <w:rPr>
                <w:noProof/>
                <w:webHidden/>
              </w:rPr>
              <w:instrText xml:space="preserve"> PAGEREF _Toc76762045 \h </w:instrText>
            </w:r>
            <w:r w:rsidR="00470B75">
              <w:rPr>
                <w:noProof/>
                <w:webHidden/>
              </w:rPr>
            </w:r>
            <w:r w:rsidR="00470B75"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1</w:t>
            </w:r>
            <w:r w:rsidR="00470B75">
              <w:rPr>
                <w:noProof/>
                <w:webHidden/>
              </w:rPr>
              <w:fldChar w:fldCharType="end"/>
            </w:r>
          </w:hyperlink>
        </w:p>
        <w:p w14:paraId="7E116EE5" w14:textId="46A6153C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46" w:history="1">
            <w:r w:rsidRPr="00E25FE2">
              <w:rPr>
                <w:rStyle w:val="a3"/>
                <w:noProof/>
              </w:rPr>
              <w:t xml:space="preserve">2. </w:t>
            </w:r>
            <w:r w:rsidRPr="00E25FE2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8387B" w14:textId="71DFEBA2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47" w:history="1">
            <w:r w:rsidRPr="00E25FE2">
              <w:rPr>
                <w:rStyle w:val="a3"/>
                <w:noProof/>
              </w:rPr>
              <w:t xml:space="preserve">3. </w:t>
            </w:r>
            <w:r w:rsidRPr="00E25FE2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BB919" w14:textId="0C671060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48" w:history="1">
            <w:r w:rsidRPr="00E25FE2">
              <w:rPr>
                <w:rStyle w:val="a3"/>
                <w:noProof/>
              </w:rPr>
              <w:t xml:space="preserve">4. </w:t>
            </w:r>
            <w:r w:rsidRPr="00E25FE2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8DC02" w14:textId="3B55CEDD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49" w:history="1">
            <w:r w:rsidRPr="00E25FE2">
              <w:rPr>
                <w:rStyle w:val="a3"/>
                <w:noProof/>
              </w:rPr>
              <w:t xml:space="preserve">5. </w:t>
            </w:r>
            <w:r w:rsidRPr="00E25FE2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D102B" w14:textId="6B4C3E5C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0" w:history="1">
            <w:r w:rsidRPr="00E25FE2">
              <w:rPr>
                <w:rStyle w:val="a3"/>
                <w:noProof/>
              </w:rPr>
              <w:t xml:space="preserve">6. </w:t>
            </w:r>
            <w:r w:rsidRPr="00E25FE2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21A7C" w14:textId="36F6EEB4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1" w:history="1">
            <w:r w:rsidRPr="00E25FE2">
              <w:rPr>
                <w:rStyle w:val="a3"/>
                <w:noProof/>
              </w:rPr>
              <w:t xml:space="preserve">7. Object </w:t>
            </w:r>
            <w:r w:rsidRPr="00E25FE2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EF139" w14:textId="6A9E40C8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2" w:history="1">
            <w:r w:rsidRPr="00E25FE2">
              <w:rPr>
                <w:rStyle w:val="a3"/>
                <w:noProof/>
              </w:rPr>
              <w:t>8. Array</w:t>
            </w:r>
            <w:r w:rsidRPr="00E25FE2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8D9F2" w14:textId="25AA06A4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3" w:history="1">
            <w:r w:rsidRPr="00E25FE2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DE245" w14:textId="1415FFFE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4" w:history="1">
            <w:r w:rsidRPr="00E25FE2">
              <w:rPr>
                <w:rStyle w:val="a3"/>
                <w:noProof/>
              </w:rPr>
              <w:t xml:space="preserve">10. </w:t>
            </w:r>
            <w:r w:rsidRPr="00E25FE2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E443C" w14:textId="4A4DF753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5" w:history="1">
            <w:r w:rsidRPr="00E25FE2">
              <w:rPr>
                <w:rStyle w:val="a3"/>
                <w:noProof/>
              </w:rPr>
              <w:t xml:space="preserve">11. </w:t>
            </w:r>
            <w:r w:rsidRPr="00E25FE2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CA377" w14:textId="65656373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6" w:history="1">
            <w:r w:rsidRPr="00E25FE2">
              <w:rPr>
                <w:rStyle w:val="a3"/>
                <w:noProof/>
              </w:rPr>
              <w:t>12. window</w:t>
            </w:r>
            <w:r w:rsidRPr="00E25FE2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7D4D6" w14:textId="437C918F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7" w:history="1">
            <w:r w:rsidRPr="00E25FE2">
              <w:rPr>
                <w:rStyle w:val="a3"/>
                <w:noProof/>
              </w:rPr>
              <w:t xml:space="preserve">13. </w:t>
            </w:r>
            <w:r w:rsidRPr="00E25FE2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CEFF5" w14:textId="2D2F5BA5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8" w:history="1">
            <w:r w:rsidRPr="00E25FE2">
              <w:rPr>
                <w:rStyle w:val="a3"/>
                <w:noProof/>
              </w:rPr>
              <w:t xml:space="preserve">14. </w:t>
            </w:r>
            <w:r w:rsidRPr="00E25FE2">
              <w:rPr>
                <w:rStyle w:val="a3"/>
                <w:rFonts w:hint="eastAsia"/>
                <w:noProof/>
              </w:rPr>
              <w:t>操作</w:t>
            </w:r>
            <w:r w:rsidRPr="00E25FE2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E5828" w14:textId="6156E072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59" w:history="1">
            <w:r w:rsidRPr="00E25FE2">
              <w:rPr>
                <w:rStyle w:val="a3"/>
                <w:noProof/>
              </w:rPr>
              <w:t xml:space="preserve">15. </w:t>
            </w:r>
            <w:r w:rsidRPr="00E25FE2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8BB50" w14:textId="1B6D0F98" w:rsidR="00470B75" w:rsidRDefault="00470B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62060" w:history="1">
            <w:r w:rsidRPr="00E25FE2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6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44B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2A40C84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  <w:bookmarkStart w:id="0" w:name="_GoBack"/>
      <w:bookmarkEnd w:id="0"/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F11CA3">
      <w:pPr>
        <w:widowControl/>
        <w:rPr>
          <w:rFonts w:ascii="標楷體" w:hAnsi="標楷體"/>
        </w:rPr>
      </w:pPr>
      <w:hyperlink r:id="rId9" w:history="1">
        <w:r w:rsidR="008A0FAA"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6762045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6762046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左</w:t>
      </w:r>
      <w:proofErr w:type="gramEnd"/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6762047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6762048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76762049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F11CA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F11CA3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6762050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以</w:t>
            </w:r>
            <w:proofErr w:type="gramEnd"/>
            <w:r w:rsidRPr="00402987">
              <w:rPr>
                <w:rFonts w:cs="Times New Roman"/>
                <w:szCs w:val="24"/>
              </w:rPr>
              <w:t>使用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</w:t>
            </w:r>
            <w:r w:rsidR="00401978" w:rsidRPr="00402987">
              <w:rPr>
                <w:rFonts w:cs="Times New Roman" w:hint="eastAsia"/>
                <w:szCs w:val="24"/>
              </w:rPr>
              <w:t>，通稱為「巢狀</w:t>
            </w:r>
            <w:proofErr w:type="gramStart"/>
            <w:r w:rsidR="00401978" w:rsidRPr="00402987">
              <w:rPr>
                <w:rFonts w:cs="Times New Roman" w:hint="eastAsia"/>
                <w:szCs w:val="24"/>
              </w:rPr>
              <w:t>迴</w:t>
            </w:r>
            <w:proofErr w:type="gramEnd"/>
            <w:r w:rsidR="00401978" w:rsidRPr="00402987">
              <w:rPr>
                <w:rFonts w:cs="Times New Roman" w:hint="eastAsia"/>
                <w:szCs w:val="24"/>
              </w:rPr>
              <w:t>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6762051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6762052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一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76762053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6762054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6762055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6762056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6762057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F11CA3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6762058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F11CA3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6762059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F11CA3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6762060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F11CA3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F11CA3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F11CA3" w:rsidP="00B94C3E">
            <w:hyperlink r:id="rId60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lastRenderedPageBreak/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lastRenderedPageBreak/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sectPr w:rsidR="00D30633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8B4E8" w14:textId="77777777" w:rsidR="00F11CA3" w:rsidRDefault="00F11CA3" w:rsidP="00373011">
      <w:r>
        <w:separator/>
      </w:r>
    </w:p>
  </w:endnote>
  <w:endnote w:type="continuationSeparator" w:id="0">
    <w:p w14:paraId="01F45D7B" w14:textId="77777777" w:rsidR="00F11CA3" w:rsidRDefault="00F11CA3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51363B" w:rsidRDefault="0051363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51363B" w:rsidRDefault="0051363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51363B" w:rsidRDefault="0051363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51363B" w:rsidRDefault="0051363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DA554" w14:textId="77777777" w:rsidR="00F11CA3" w:rsidRDefault="00F11CA3" w:rsidP="00373011">
      <w:r>
        <w:separator/>
      </w:r>
    </w:p>
  </w:footnote>
  <w:footnote w:type="continuationSeparator" w:id="0">
    <w:p w14:paraId="7F1876B3" w14:textId="77777777" w:rsidR="00F11CA3" w:rsidRDefault="00F11CA3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tqwFABXTKkg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3992"/>
    <w:rsid w:val="00D249F6"/>
    <w:rsid w:val="00D24D9E"/>
    <w:rsid w:val="00D260DB"/>
    <w:rsid w:val="00D260F0"/>
    <w:rsid w:val="00D27375"/>
    <w:rsid w:val="00D278A7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45F2"/>
    <w:rsid w:val="00FD5447"/>
    <w:rsid w:val="00FD546D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image" Target="media/image28.png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s.google.com/speed/libraries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8BFFBD5-46CE-4CD7-87F0-DA4757FA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3</TotalTime>
  <Pages>111</Pages>
  <Words>12984</Words>
  <Characters>74014</Characters>
  <Application>Microsoft Office Word</Application>
  <DocSecurity>0</DocSecurity>
  <Lines>616</Lines>
  <Paragraphs>173</Paragraphs>
  <ScaleCrop>false</ScaleCrop>
  <Company/>
  <LinksUpToDate>false</LinksUpToDate>
  <CharactersWithSpaces>8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61</cp:revision>
  <cp:lastPrinted>2021-07-09T14:27:00Z</cp:lastPrinted>
  <dcterms:created xsi:type="dcterms:W3CDTF">2021-03-11T06:58:00Z</dcterms:created>
  <dcterms:modified xsi:type="dcterms:W3CDTF">2021-07-09T14:28:00Z</dcterms:modified>
</cp:coreProperties>
</file>